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72000" cy="3070458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24000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43124" cy="3070458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59428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62374" cy="2598821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17600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562374" cy="2502568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35663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552749" cy="2589195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41066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610501" cy="4976261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95438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572000" cy="5159141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72281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504623" cy="5342021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993376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+</m:t>
          </m:r>
          <m:r>
            <m:t>2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3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4543124" cy="5573027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534241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марбаяр Чинхусэл</dc:creator>
  <dc:language>ru-RU</dc:language>
  <cp:keywords/>
  <dcterms:created xsi:type="dcterms:W3CDTF">2023-11-14T08:55:27Z</dcterms:created>
  <dcterms:modified xsi:type="dcterms:W3CDTF">2023-11-14T08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